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B4442F" w14:textId="0B8FD884" w:rsidR="00426284" w:rsidRPr="004153DE" w:rsidRDefault="00426284" w:rsidP="004153DE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</w:p>
    <w:p w14:paraId="717E4A85" w14:textId="21CA7FB6" w:rsidR="004153DE" w:rsidRPr="004153DE" w:rsidRDefault="3B1BFEE8" w:rsidP="004153DE">
      <w:pPr>
        <w:pStyle w:val="AralkYok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153DE">
        <w:rPr>
          <w:rFonts w:ascii="Times New Roman" w:eastAsia="Calibri" w:hAnsi="Times New Roman" w:cs="Times New Roman"/>
          <w:b/>
          <w:bCs/>
          <w:sz w:val="24"/>
          <w:szCs w:val="24"/>
        </w:rPr>
        <w:t>MATEMATİK VE FEN BİLİMLERİ EĞİTİMİ ANABİLİM DALI</w:t>
      </w:r>
    </w:p>
    <w:p w14:paraId="6459A756" w14:textId="728B9FCC" w:rsidR="3B1BFEE8" w:rsidRPr="004153DE" w:rsidRDefault="3B1BFEE8" w:rsidP="004153DE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  <w:r w:rsidRPr="004153DE">
        <w:rPr>
          <w:rFonts w:ascii="Times New Roman" w:eastAsia="Calibri" w:hAnsi="Times New Roman" w:cs="Times New Roman"/>
          <w:b/>
          <w:bCs/>
          <w:sz w:val="24"/>
          <w:szCs w:val="24"/>
        </w:rPr>
        <w:t>FEN BİLGİSİ EĞİTİMİ BİLİM DALI YÜKSEK LİSANS PROGRAMI</w:t>
      </w:r>
    </w:p>
    <w:p w14:paraId="72B7724D" w14:textId="170EA001" w:rsidR="3B1BFEE8" w:rsidRPr="004153DE" w:rsidRDefault="3B1BFEE8" w:rsidP="004153DE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  <w:r w:rsidRPr="004153DE">
        <w:rPr>
          <w:rFonts w:ascii="Times New Roman" w:eastAsia="Calibri" w:hAnsi="Times New Roman" w:cs="Times New Roman"/>
          <w:b/>
          <w:bCs/>
          <w:sz w:val="24"/>
          <w:szCs w:val="24"/>
        </w:rPr>
        <w:t>2022-2023 GÜZ DÖNEMİ ARA</w:t>
      </w:r>
      <w:r w:rsidR="66E81EA2" w:rsidRPr="004153D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4153DE">
        <w:rPr>
          <w:rFonts w:ascii="Times New Roman" w:eastAsia="Calibri" w:hAnsi="Times New Roman" w:cs="Times New Roman"/>
          <w:b/>
          <w:bCs/>
          <w:sz w:val="24"/>
          <w:szCs w:val="24"/>
        </w:rPr>
        <w:t>SINAV PROGRAMI</w:t>
      </w:r>
    </w:p>
    <w:p w14:paraId="20427CB2" w14:textId="76916F0B" w:rsidR="23DD67B4" w:rsidRPr="004153DE" w:rsidRDefault="23DD67B4" w:rsidP="23DD67B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ayout w:type="fixed"/>
        <w:tblLook w:val="0000" w:firstRow="0" w:lastRow="0" w:firstColumn="0" w:lastColumn="0" w:noHBand="0" w:noVBand="0"/>
      </w:tblPr>
      <w:tblGrid>
        <w:gridCol w:w="2402"/>
        <w:gridCol w:w="1701"/>
        <w:gridCol w:w="1276"/>
        <w:gridCol w:w="3118"/>
        <w:gridCol w:w="3686"/>
        <w:gridCol w:w="2835"/>
      </w:tblGrid>
      <w:tr w:rsidR="23DD67B4" w:rsidRPr="004153DE" w14:paraId="2B82EE7A" w14:textId="77777777" w:rsidTr="004153DE">
        <w:trPr>
          <w:trHeight w:val="780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38A8477" w14:textId="2881F240" w:rsidR="23DD67B4" w:rsidRPr="004153DE" w:rsidRDefault="23DD67B4" w:rsidP="23DD67B4">
            <w:pPr>
              <w:widowControl w:val="0"/>
              <w:spacing w:before="11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6721EAD" w14:textId="24618736" w:rsidR="23DD67B4" w:rsidRPr="004153DE" w:rsidRDefault="23DD67B4" w:rsidP="23DD67B4">
            <w:pPr>
              <w:pStyle w:val="TableParagraph"/>
              <w:ind w:left="167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ANA BİLİM DAL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5D688F4" w14:textId="2E2F21A9" w:rsidR="23DD67B4" w:rsidRPr="004153DE" w:rsidRDefault="23DD67B4" w:rsidP="23DD67B4">
            <w:pPr>
              <w:widowControl w:val="0"/>
              <w:spacing w:before="11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667C9697" w14:textId="0EF52837" w:rsidR="23DD67B4" w:rsidRPr="004153DE" w:rsidRDefault="23DD67B4" w:rsidP="23DD67B4">
            <w:pPr>
              <w:pStyle w:val="TableParagraph"/>
              <w:ind w:left="59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BİLİM DAL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8E4648" w14:textId="1DF86F57" w:rsidR="23DD67B4" w:rsidRPr="004153DE" w:rsidRDefault="23DD67B4" w:rsidP="23DD67B4">
            <w:pPr>
              <w:widowControl w:val="0"/>
              <w:spacing w:before="11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5083DA70" w14:textId="2CC2FEC8" w:rsidR="23DD67B4" w:rsidRPr="004153DE" w:rsidRDefault="23DD67B4" w:rsidP="23DD67B4">
            <w:pPr>
              <w:pStyle w:val="TableParagraph"/>
              <w:ind w:left="52" w:right="52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RSİN KODU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FBC6799" w14:textId="41E8D7A2" w:rsidR="23DD67B4" w:rsidRPr="004153DE" w:rsidRDefault="23DD67B4" w:rsidP="23DD67B4">
            <w:pPr>
              <w:widowControl w:val="0"/>
              <w:spacing w:before="11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3441702E" w14:textId="69B4BAFF" w:rsidR="23DD67B4" w:rsidRPr="004153DE" w:rsidRDefault="23DD67B4" w:rsidP="23DD67B4">
            <w:pPr>
              <w:pStyle w:val="TableParagraph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b/>
                <w:bCs/>
                <w:color w:val="000000" w:themeColor="text1"/>
                <w:sz w:val="24"/>
                <w:szCs w:val="24"/>
              </w:rPr>
              <w:t>DERSİN AD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FC6B067" w14:textId="1ABE4EC0" w:rsidR="23DD67B4" w:rsidRPr="004153DE" w:rsidRDefault="23DD67B4" w:rsidP="23DD67B4">
            <w:pPr>
              <w:pStyle w:val="TableParagraph"/>
              <w:spacing w:before="132" w:line="278" w:lineRule="auto"/>
              <w:ind w:left="1137" w:right="71" w:hanging="1040"/>
              <w:rPr>
                <w:rFonts w:eastAsia="Segoe U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Segoe UI"/>
                <w:b/>
                <w:bCs/>
                <w:color w:val="000000" w:themeColor="text1"/>
                <w:sz w:val="24"/>
                <w:szCs w:val="24"/>
              </w:rPr>
              <w:t>ÖĞRETİM ÜYESİ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2FE0B9" w14:textId="4EE3B18B" w:rsidR="23DD67B4" w:rsidRPr="004153DE" w:rsidRDefault="004153DE" w:rsidP="004153DE">
            <w:pPr>
              <w:rPr>
                <w:rFonts w:ascii="Times New Roman" w:hAnsi="Times New Roman" w:cs="Times New Roman"/>
                <w:b/>
              </w:rPr>
            </w:pPr>
            <w:r w:rsidRPr="004153DE">
              <w:rPr>
                <w:rFonts w:ascii="Times New Roman" w:hAnsi="Times New Roman" w:cs="Times New Roman"/>
                <w:b/>
              </w:rPr>
              <w:t>SINAV TARİHİ/SAATİ-DERSLİK</w:t>
            </w:r>
          </w:p>
        </w:tc>
      </w:tr>
      <w:tr w:rsidR="23DD67B4" w:rsidRPr="004153DE" w14:paraId="0C20FA77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1B1A11" w14:textId="106CEB46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28ADF4BD" w14:textId="0A7233B7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B22AB3" w14:textId="31D23D46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0716B222" w14:textId="7BE466E4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849B05" w14:textId="1E84A74A" w:rsidR="23DD67B4" w:rsidRPr="004153DE" w:rsidRDefault="23DD67B4" w:rsidP="23DD67B4">
            <w:pPr>
              <w:pStyle w:val="TableParagraph"/>
              <w:spacing w:before="127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07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772ED79" w14:textId="7FAD2DA8" w:rsidR="23DD67B4" w:rsidRPr="004153DE" w:rsidRDefault="23DD67B4" w:rsidP="23DD67B4">
            <w:pPr>
              <w:pStyle w:val="TableParagraph"/>
              <w:spacing w:before="127"/>
              <w:ind w:left="4"/>
              <w:rPr>
                <w:rFonts w:eastAsia="Segoe U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Segoe UI"/>
                <w:color w:val="000000" w:themeColor="text1"/>
                <w:sz w:val="24"/>
                <w:szCs w:val="24"/>
              </w:rPr>
              <w:t xml:space="preserve">İleri Kimya 1 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8B0B0F" w14:textId="2C33C070" w:rsidR="23DD67B4" w:rsidRPr="004153DE" w:rsidRDefault="23DD67B4" w:rsidP="23DD67B4">
            <w:pPr>
              <w:pStyle w:val="TableParagraph"/>
              <w:spacing w:before="127"/>
              <w:ind w:left="94" w:right="87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Prof. Dr. Mehmet TUNÇEL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B0290F7" w14:textId="268A12FB" w:rsidR="23DD67B4" w:rsidRPr="004153DE" w:rsidRDefault="006D285C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</w:t>
            </w:r>
            <w:r w:rsidR="005861B1" w:rsidRPr="004153DE">
              <w:rPr>
                <w:rFonts w:eastAsia="Calibri"/>
                <w:color w:val="000000" w:themeColor="text1"/>
                <w:sz w:val="24"/>
                <w:szCs w:val="24"/>
              </w:rPr>
              <w:t>6</w:t>
            </w: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.11.2022-10.00</w:t>
            </w:r>
          </w:p>
          <w:p w14:paraId="4C21EB39" w14:textId="7B341653" w:rsidR="006D285C" w:rsidRPr="004153DE" w:rsidRDefault="006D285C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5</w:t>
            </w:r>
          </w:p>
        </w:tc>
      </w:tr>
      <w:tr w:rsidR="23DD67B4" w:rsidRPr="004153DE" w14:paraId="3A892E93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4071D3" w14:textId="4C307618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63757191" w14:textId="43259892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C2A765A" w14:textId="72361D17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401F7D33" w14:textId="77F26978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644689" w14:textId="4FDA1BF0" w:rsidR="23DD67B4" w:rsidRPr="004153DE" w:rsidRDefault="23DD67B4" w:rsidP="23DD67B4">
            <w:pPr>
              <w:pStyle w:val="TableParagraph"/>
              <w:spacing w:before="130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09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BEB49F" w14:textId="1DBFECFE" w:rsidR="23DD67B4" w:rsidRPr="004153DE" w:rsidRDefault="23DD67B4" w:rsidP="23DD67B4">
            <w:pPr>
              <w:pStyle w:val="TableParagraph"/>
              <w:spacing w:before="130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Kimyasal Çevre Kirliliğ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CD2DB8" w14:textId="779821FB" w:rsidR="23DD67B4" w:rsidRPr="004153DE" w:rsidRDefault="23DD67B4" w:rsidP="23DD67B4">
            <w:pPr>
              <w:pStyle w:val="TableParagraph"/>
              <w:spacing w:before="130"/>
              <w:ind w:left="94" w:right="87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Prof. Dr. Mehmet TUNÇEL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755FE9" w14:textId="176EEF7F" w:rsidR="006D285C" w:rsidRPr="004153DE" w:rsidRDefault="006D285C" w:rsidP="006D285C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</w:t>
            </w:r>
            <w:r w:rsidR="005861B1" w:rsidRPr="004153DE">
              <w:rPr>
                <w:rFonts w:eastAsia="Calibri"/>
                <w:color w:val="000000" w:themeColor="text1"/>
                <w:sz w:val="24"/>
                <w:szCs w:val="24"/>
              </w:rPr>
              <w:t>6</w:t>
            </w: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.11.2022-11.00</w:t>
            </w:r>
          </w:p>
          <w:p w14:paraId="3B5B9742" w14:textId="79ED6DD8" w:rsidR="23DD67B4" w:rsidRPr="004153DE" w:rsidRDefault="006D285C" w:rsidP="006D285C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5</w:t>
            </w:r>
          </w:p>
        </w:tc>
      </w:tr>
      <w:tr w:rsidR="23DD67B4" w:rsidRPr="004153DE" w14:paraId="72530122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7D5FB25" w14:textId="678C7CEA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183DD3F5" w14:textId="0114E011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599B33" w14:textId="19C8867B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0F381814" w14:textId="3C2BECA7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C51ACBE" w14:textId="528243C4" w:rsidR="23DD67B4" w:rsidRPr="004153DE" w:rsidRDefault="23DD67B4" w:rsidP="23DD67B4">
            <w:pPr>
              <w:pStyle w:val="TableParagraph"/>
              <w:spacing w:before="127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21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C90B45" w14:textId="11D10BAA" w:rsidR="23DD67B4" w:rsidRPr="004153DE" w:rsidRDefault="23DD67B4" w:rsidP="23DD67B4">
            <w:pPr>
              <w:pStyle w:val="TableParagraph"/>
              <w:spacing w:before="127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proofErr w:type="spellStart"/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Yapılandırmacı</w:t>
            </w:r>
            <w:proofErr w:type="spellEnd"/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 Öğretim Model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697F90" w14:textId="158B2BBB" w:rsidR="23DD67B4" w:rsidRPr="004153DE" w:rsidRDefault="23DD67B4" w:rsidP="23DD67B4">
            <w:pPr>
              <w:pStyle w:val="TableParagraph"/>
              <w:spacing w:before="127"/>
              <w:ind w:left="91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Mehmet MUTLU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AC3062" w14:textId="0A8C5FD2" w:rsidR="23DD67B4" w:rsidRPr="004153DE" w:rsidRDefault="00F91A27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5</w:t>
            </w:r>
            <w:r w:rsidR="006D285C" w:rsidRPr="004153DE">
              <w:rPr>
                <w:rFonts w:eastAsia="Calibri"/>
                <w:color w:val="000000" w:themeColor="text1"/>
                <w:sz w:val="24"/>
                <w:szCs w:val="24"/>
              </w:rPr>
              <w:t>.11.2022-</w:t>
            </w:r>
            <w:r w:rsidR="23DD67B4"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11.00 </w:t>
            </w:r>
          </w:p>
          <w:p w14:paraId="35BE8CC0" w14:textId="394AF608" w:rsidR="23DD67B4" w:rsidRPr="004153DE" w:rsidRDefault="23DD67B4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1</w:t>
            </w:r>
          </w:p>
        </w:tc>
      </w:tr>
      <w:tr w:rsidR="23DD67B4" w:rsidRPr="004153DE" w14:paraId="4AFD3475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F2CD50" w14:textId="065B1D60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70EF70A6" w14:textId="7CB9A82D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0DDF137" w14:textId="6369B843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10B9651C" w14:textId="63B40774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5B42C1" w14:textId="5A677E0C" w:rsidR="23DD67B4" w:rsidRPr="004153DE" w:rsidRDefault="23DD67B4" w:rsidP="23DD67B4">
            <w:pPr>
              <w:pStyle w:val="TableParagraph"/>
              <w:spacing w:before="127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19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665859" w14:textId="3259D17D" w:rsidR="23DD67B4" w:rsidRPr="004153DE" w:rsidRDefault="23DD67B4" w:rsidP="23DD67B4">
            <w:pPr>
              <w:pStyle w:val="TableParagraph"/>
              <w:spacing w:before="127" w:line="360" w:lineRule="auto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-Teknoloji-Toplum Etkileşim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043B9B3" w14:textId="1C3AB01E" w:rsidR="23DD67B4" w:rsidRPr="004153DE" w:rsidRDefault="23DD67B4" w:rsidP="23DD67B4">
            <w:pPr>
              <w:pStyle w:val="TableParagraph"/>
              <w:spacing w:before="127"/>
              <w:ind w:left="91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Mehmet MUTLU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336C8C" w14:textId="5597F3DD" w:rsidR="23DD67B4" w:rsidRPr="004153DE" w:rsidRDefault="00F91A27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5</w:t>
            </w:r>
            <w:r w:rsidR="006D285C" w:rsidRPr="004153DE">
              <w:rPr>
                <w:rFonts w:eastAsia="Calibri"/>
                <w:color w:val="000000" w:themeColor="text1"/>
                <w:sz w:val="24"/>
                <w:szCs w:val="24"/>
              </w:rPr>
              <w:t>.11.2022-</w:t>
            </w:r>
            <w:r w:rsidR="23DD67B4"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12.00 </w:t>
            </w:r>
          </w:p>
          <w:p w14:paraId="27E28600" w14:textId="394AF608" w:rsidR="23DD67B4" w:rsidRPr="004153DE" w:rsidRDefault="23DD67B4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1</w:t>
            </w:r>
          </w:p>
          <w:p w14:paraId="0D34AE93" w14:textId="13147BBC" w:rsidR="23DD67B4" w:rsidRPr="004153DE" w:rsidRDefault="23DD67B4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</w:p>
        </w:tc>
      </w:tr>
      <w:tr w:rsidR="23DD67B4" w:rsidRPr="004153DE" w14:paraId="293DA3D2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712F507" w14:textId="6DA0FF8A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4EC3167A" w14:textId="5A77C362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0344453" w14:textId="78157FD8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5B502CF9" w14:textId="4724F1F1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8F6D93" w14:textId="5A550B2C" w:rsidR="23DD67B4" w:rsidRPr="004153DE" w:rsidRDefault="23DD67B4" w:rsidP="23DD67B4">
            <w:pPr>
              <w:pStyle w:val="TableParagraph"/>
              <w:spacing w:before="127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27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E7D3B27" w14:textId="1C478469" w:rsidR="23DD67B4" w:rsidRPr="004153DE" w:rsidRDefault="23DD67B4" w:rsidP="23DD67B4">
            <w:pPr>
              <w:pStyle w:val="TableParagraph"/>
              <w:spacing w:before="127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Doğa Olaylarında Fizik 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368F9C" w14:textId="47CD06E7" w:rsidR="23DD67B4" w:rsidRPr="004153DE" w:rsidRDefault="23DD67B4" w:rsidP="23DD67B4">
            <w:pPr>
              <w:pStyle w:val="TableParagraph"/>
              <w:spacing w:before="127"/>
              <w:ind w:left="93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Ahmet YAVUZ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66CEDD" w14:textId="37621BDD" w:rsidR="074F0860" w:rsidRPr="004153DE" w:rsidRDefault="006D285C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</w:t>
            </w:r>
            <w:r w:rsidR="00C81062" w:rsidRPr="004153DE">
              <w:rPr>
                <w:rFonts w:eastAsia="Calibri"/>
                <w:color w:val="000000" w:themeColor="text1"/>
                <w:sz w:val="24"/>
                <w:szCs w:val="24"/>
              </w:rPr>
              <w:t>6</w:t>
            </w: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.11.2022-</w:t>
            </w:r>
            <w:r w:rsidR="074F0860"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 1</w:t>
            </w:r>
            <w:r w:rsidR="00C81062" w:rsidRPr="004153DE">
              <w:rPr>
                <w:rFonts w:eastAsia="Calibri"/>
                <w:color w:val="000000" w:themeColor="text1"/>
                <w:sz w:val="24"/>
                <w:szCs w:val="24"/>
              </w:rPr>
              <w:t>3</w:t>
            </w:r>
            <w:r w:rsidR="69DBE2B7" w:rsidRPr="004153DE">
              <w:rPr>
                <w:rFonts w:eastAsia="Calibri"/>
                <w:color w:val="000000" w:themeColor="text1"/>
                <w:sz w:val="24"/>
                <w:szCs w:val="24"/>
              </w:rPr>
              <w:t>.</w:t>
            </w:r>
            <w:r w:rsidR="074F0860" w:rsidRPr="004153DE">
              <w:rPr>
                <w:rFonts w:eastAsia="Calibri"/>
                <w:color w:val="000000" w:themeColor="text1"/>
                <w:sz w:val="24"/>
                <w:szCs w:val="24"/>
              </w:rPr>
              <w:t>00</w:t>
            </w:r>
          </w:p>
          <w:p w14:paraId="0DA375D4" w14:textId="4316C094" w:rsidR="074F0860" w:rsidRPr="004153DE" w:rsidRDefault="074F0860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09</w:t>
            </w:r>
          </w:p>
        </w:tc>
      </w:tr>
      <w:tr w:rsidR="23DD67B4" w:rsidRPr="004153DE" w14:paraId="6507F15F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D8BF0F" w14:textId="751C0FFF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04955CA7" w14:textId="3E7E188F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B07477" w14:textId="42643301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025647D4" w14:textId="1DCBC85C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D176A1B" w14:textId="09ECB6AF" w:rsidR="23DD67B4" w:rsidRPr="004153DE" w:rsidRDefault="23DD67B4" w:rsidP="23DD67B4">
            <w:pPr>
              <w:pStyle w:val="TableParagraph"/>
              <w:spacing w:before="127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29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C414A99" w14:textId="5A36EE4F" w:rsidR="23DD67B4" w:rsidRPr="004153DE" w:rsidRDefault="23DD67B4" w:rsidP="23DD67B4">
            <w:pPr>
              <w:pStyle w:val="TableParagraph"/>
              <w:spacing w:before="127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idaktiğin Temeller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74328A" w14:textId="40E1A766" w:rsidR="23DD67B4" w:rsidRPr="004153DE" w:rsidRDefault="23DD67B4" w:rsidP="23DD67B4">
            <w:pPr>
              <w:pStyle w:val="TableParagraph"/>
              <w:spacing w:before="127"/>
              <w:ind w:left="93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Ahmet YAVUZ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B1CE04" w14:textId="76538D5D" w:rsidR="689CE4A5" w:rsidRPr="004153DE" w:rsidRDefault="009B2D51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6.11.2022-</w:t>
            </w:r>
            <w:r w:rsidR="689CE4A5"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 1</w:t>
            </w:r>
            <w:r w:rsidR="00C81062" w:rsidRPr="004153DE">
              <w:rPr>
                <w:rFonts w:eastAsia="Calibri"/>
                <w:color w:val="000000" w:themeColor="text1"/>
                <w:sz w:val="24"/>
                <w:szCs w:val="24"/>
              </w:rPr>
              <w:t>4</w:t>
            </w:r>
            <w:r w:rsidR="689CE4A5" w:rsidRPr="004153DE">
              <w:rPr>
                <w:rFonts w:eastAsia="Calibri"/>
                <w:color w:val="000000" w:themeColor="text1"/>
                <w:sz w:val="24"/>
                <w:szCs w:val="24"/>
              </w:rPr>
              <w:t>.00</w:t>
            </w:r>
          </w:p>
          <w:p w14:paraId="405BF968" w14:textId="4316C094" w:rsidR="689CE4A5" w:rsidRPr="004153DE" w:rsidRDefault="689CE4A5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09</w:t>
            </w:r>
          </w:p>
          <w:p w14:paraId="21DA253B" w14:textId="0261B12E" w:rsidR="23DD67B4" w:rsidRPr="004153DE" w:rsidRDefault="23DD67B4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</w:p>
        </w:tc>
      </w:tr>
      <w:tr w:rsidR="23DD67B4" w:rsidRPr="004153DE" w14:paraId="779D6528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59881F7" w14:textId="31E4CC1A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299393AB" w14:textId="53E00C4E" w:rsidR="23DD67B4" w:rsidRPr="004153DE" w:rsidRDefault="23DD67B4" w:rsidP="23DD67B4">
            <w:pPr>
              <w:pStyle w:val="TableParagraph"/>
              <w:spacing w:before="36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9DBA59" w14:textId="4ACC842C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153F32D3" w14:textId="1A23964D" w:rsidR="23DD67B4" w:rsidRPr="004153DE" w:rsidRDefault="23DD67B4" w:rsidP="23DD67B4">
            <w:pPr>
              <w:pStyle w:val="TableParagraph"/>
              <w:spacing w:before="36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7ECA09" w14:textId="1DAA1C46" w:rsidR="23DD67B4" w:rsidRPr="004153DE" w:rsidRDefault="23DD67B4" w:rsidP="23DD67B4">
            <w:pPr>
              <w:pStyle w:val="TableParagraph"/>
              <w:spacing w:before="130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31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1E7998" w14:textId="39602099" w:rsidR="23DD67B4" w:rsidRPr="004153DE" w:rsidRDefault="23DD67B4" w:rsidP="23DD67B4">
            <w:pPr>
              <w:pStyle w:val="TableParagraph"/>
              <w:spacing w:before="130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Eğitiminde Aktif Öğrenme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B7CE0C" w14:textId="6A8F7DF6" w:rsidR="23DD67B4" w:rsidRPr="004153DE" w:rsidRDefault="23DD67B4" w:rsidP="23DD67B4">
            <w:pPr>
              <w:pStyle w:val="TableParagraph"/>
              <w:spacing w:before="130"/>
              <w:ind w:left="94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Meryem Nur AYDEDE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5F2498" w14:textId="77777777" w:rsidR="23DD67B4" w:rsidRPr="004153DE" w:rsidRDefault="00ED16FE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8.11.2022-10.00</w:t>
            </w:r>
          </w:p>
          <w:p w14:paraId="3E53A704" w14:textId="5DE892A6" w:rsidR="00ED16FE" w:rsidRPr="004153DE" w:rsidRDefault="00ED16FE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</w:t>
            </w:r>
            <w:r w:rsidR="00DA67B4" w:rsidRPr="004153DE">
              <w:rPr>
                <w:rFonts w:eastAsia="Calibri"/>
                <w:color w:val="000000" w:themeColor="text1"/>
                <w:sz w:val="24"/>
                <w:szCs w:val="24"/>
              </w:rPr>
              <w:t>410</w:t>
            </w:r>
          </w:p>
        </w:tc>
      </w:tr>
      <w:tr w:rsidR="23DD67B4" w:rsidRPr="004153DE" w14:paraId="643A82BC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C40257" w14:textId="4449C7E2" w:rsidR="23DD67B4" w:rsidRPr="004153DE" w:rsidRDefault="23DD67B4" w:rsidP="23DD67B4">
            <w:pPr>
              <w:pStyle w:val="TableParagraph"/>
              <w:spacing w:line="225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4C916FAB" w14:textId="16D1E502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7A6493A" w14:textId="10ADEE86" w:rsidR="23DD67B4" w:rsidRPr="004153DE" w:rsidRDefault="23DD67B4" w:rsidP="23DD67B4">
            <w:pPr>
              <w:pStyle w:val="TableParagraph"/>
              <w:spacing w:line="225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67F5C8E0" w14:textId="6580FE10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DF4267B" w14:textId="75279373" w:rsidR="23DD67B4" w:rsidRPr="004153DE" w:rsidRDefault="23DD67B4" w:rsidP="23DD67B4">
            <w:pPr>
              <w:pStyle w:val="TableParagraph"/>
              <w:spacing w:before="127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41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B9ACAD" w14:textId="61427C3B" w:rsidR="23DD67B4" w:rsidRPr="004153DE" w:rsidRDefault="23DD67B4" w:rsidP="23DD67B4">
            <w:pPr>
              <w:pStyle w:val="TableParagraph"/>
              <w:spacing w:before="34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Eğitiminde Program Geliştirme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7282A8" w14:textId="35C581B2" w:rsidR="23DD67B4" w:rsidRPr="004153DE" w:rsidRDefault="23DD67B4" w:rsidP="23DD67B4">
            <w:pPr>
              <w:pStyle w:val="TableParagraph"/>
              <w:spacing w:before="127"/>
              <w:ind w:left="94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Meryem Nur AYDEDE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7E8D2E9" w14:textId="087866A9" w:rsidR="00DA67B4" w:rsidRPr="004153DE" w:rsidRDefault="00DA67B4" w:rsidP="00DA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8.11.2022-11.00</w:t>
            </w:r>
          </w:p>
          <w:p w14:paraId="4A9F37C1" w14:textId="59EFFF32" w:rsidR="23DD67B4" w:rsidRPr="004153DE" w:rsidRDefault="00DA67B4" w:rsidP="00DA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0</w:t>
            </w:r>
          </w:p>
        </w:tc>
      </w:tr>
      <w:tr w:rsidR="23DD67B4" w:rsidRPr="004153DE" w14:paraId="37996BBD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A0D4AF" w14:textId="71484F6F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320B9135" w14:textId="51D2D909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DC368EC" w14:textId="45A3CE50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621657FE" w14:textId="06E06A41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C563ED" w14:textId="1625F79D" w:rsidR="23DD67B4" w:rsidRPr="004153DE" w:rsidRDefault="23DD67B4" w:rsidP="23DD67B4">
            <w:pPr>
              <w:pStyle w:val="TableParagraph"/>
              <w:spacing w:before="130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03</w:t>
            </w:r>
            <w:r w:rsidRPr="004153DE">
              <w:rPr>
                <w:sz w:val="24"/>
                <w:szCs w:val="24"/>
              </w:rPr>
              <w:tab/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8E7A363" w14:textId="4041F835" w:rsidR="23DD67B4" w:rsidRPr="004153DE" w:rsidRDefault="23DD67B4" w:rsidP="23DD67B4">
            <w:pPr>
              <w:pStyle w:val="TableParagraph"/>
              <w:spacing w:before="130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imlerinin Doğası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9BAB16F" w14:textId="59B2B93C" w:rsidR="23DD67B4" w:rsidRPr="004153DE" w:rsidRDefault="23DD67B4" w:rsidP="23DD67B4">
            <w:pPr>
              <w:pStyle w:val="TableParagraph"/>
              <w:spacing w:before="130"/>
              <w:ind w:left="94" w:right="87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Ela Ayşe KÖKSAL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9693187" w14:textId="77777777" w:rsidR="009B2D51" w:rsidRPr="004153DE" w:rsidRDefault="779DF6A9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12.11.2022-09:00 </w:t>
            </w:r>
          </w:p>
          <w:p w14:paraId="3778F927" w14:textId="0638BAF6" w:rsidR="23DD67B4" w:rsidRPr="004153DE" w:rsidRDefault="779DF6A9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6</w:t>
            </w:r>
          </w:p>
        </w:tc>
      </w:tr>
      <w:tr w:rsidR="23DD67B4" w:rsidRPr="004153DE" w14:paraId="2DF6C143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ACEAB4F" w14:textId="5737B7B4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414FF871" w14:textId="5D0C6797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3646DD1" w14:textId="212FF713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4F90D25F" w14:textId="19D634FD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FBA640A" w14:textId="64D3ABEA" w:rsidR="23DD67B4" w:rsidRPr="004153DE" w:rsidRDefault="23DD67B4" w:rsidP="23DD67B4">
            <w:pPr>
              <w:pStyle w:val="TableParagraph"/>
              <w:spacing w:before="130"/>
              <w:ind w:left="52" w:right="4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BO6145</w:t>
            </w:r>
            <w:r w:rsidRPr="004153DE">
              <w:rPr>
                <w:sz w:val="24"/>
                <w:szCs w:val="24"/>
              </w:rPr>
              <w:tab/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D2B28A" w14:textId="4BB892C8" w:rsidR="23DD67B4" w:rsidRPr="004153DE" w:rsidRDefault="23DD67B4" w:rsidP="23DD67B4">
            <w:pPr>
              <w:pStyle w:val="TableParagraph"/>
              <w:spacing w:before="130"/>
              <w:ind w:left="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Okul Öncesinde Fen Eğitim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EC5ACB3" w14:textId="6C7295A6" w:rsidR="23DD67B4" w:rsidRPr="004153DE" w:rsidRDefault="23DD67B4" w:rsidP="23DD67B4">
            <w:pPr>
              <w:pStyle w:val="TableParagraph"/>
              <w:spacing w:before="130"/>
              <w:ind w:left="94" w:right="87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Doç. Dr. Ela Ayşe KÖKSAL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AB646E" w14:textId="77777777" w:rsidR="009B2D51" w:rsidRPr="004153DE" w:rsidRDefault="779DF6A9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2.11.2022-11:00</w:t>
            </w:r>
          </w:p>
          <w:p w14:paraId="72053700" w14:textId="2B76190A" w:rsidR="23DD67B4" w:rsidRPr="004153DE" w:rsidRDefault="779DF6A9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16</w:t>
            </w:r>
          </w:p>
        </w:tc>
      </w:tr>
      <w:tr w:rsidR="23DD67B4" w:rsidRPr="004153DE" w14:paraId="5319546A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82176A" w14:textId="739F3B2C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620D3373" w14:textId="28CF7418" w:rsidR="23DD67B4" w:rsidRPr="004153DE" w:rsidRDefault="23DD67B4" w:rsidP="23DD67B4">
            <w:pPr>
              <w:pStyle w:val="TableParagraph"/>
              <w:spacing w:before="34"/>
              <w:ind w:left="304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5650D4" w14:textId="0FC29A74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2F8F832F" w14:textId="7E4ED647" w:rsidR="23DD67B4" w:rsidRPr="004153DE" w:rsidRDefault="23DD67B4" w:rsidP="23DD67B4">
            <w:pPr>
              <w:pStyle w:val="TableParagraph"/>
              <w:spacing w:before="34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336DDE8" w14:textId="47AEDE60" w:rsidR="23DD67B4" w:rsidRPr="004153DE" w:rsidRDefault="23DD67B4" w:rsidP="23DD67B4">
            <w:pPr>
              <w:pStyle w:val="TableParagraph"/>
              <w:spacing w:before="130"/>
              <w:ind w:left="52" w:right="46"/>
              <w:rPr>
                <w:rFonts w:eastAsia="Calibri"/>
                <w:color w:val="313131"/>
                <w:sz w:val="24"/>
                <w:szCs w:val="24"/>
              </w:rPr>
            </w:pPr>
            <w:r w:rsidRPr="004153DE">
              <w:rPr>
                <w:rFonts w:eastAsia="Calibri"/>
                <w:color w:val="313131"/>
                <w:sz w:val="24"/>
                <w:szCs w:val="24"/>
              </w:rPr>
              <w:t>FBO6133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4AF1AC" w14:textId="207E87B3" w:rsidR="23DD67B4" w:rsidRPr="004153DE" w:rsidRDefault="23DD67B4" w:rsidP="23DD67B4">
            <w:pPr>
              <w:pStyle w:val="TableParagraph"/>
              <w:spacing w:before="130"/>
              <w:ind w:left="0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Deneyleri Tasarlama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CD098FC" w14:textId="0EFF1B2A" w:rsidR="23DD67B4" w:rsidRPr="004153DE" w:rsidRDefault="23DD67B4" w:rsidP="23DD67B4">
            <w:pPr>
              <w:pStyle w:val="TableParagraph"/>
              <w:spacing w:before="130"/>
              <w:ind w:left="93" w:right="88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Dr. </w:t>
            </w:r>
            <w:proofErr w:type="spellStart"/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Öğr</w:t>
            </w:r>
            <w:proofErr w:type="spellEnd"/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. Üyesi. Zehra MOLU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E8E0272" w14:textId="77777777" w:rsidR="009B2D51" w:rsidRPr="004153DE" w:rsidRDefault="00F2533D" w:rsidP="00B027A4">
            <w:pPr>
              <w:pStyle w:val="TableParagraph"/>
              <w:ind w:left="0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</w:t>
            </w:r>
            <w:r w:rsidR="00190439"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7. </w:t>
            </w: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11.</w:t>
            </w:r>
            <w:r w:rsidR="005541B3" w:rsidRPr="004153DE">
              <w:rPr>
                <w:rFonts w:eastAsia="Calibri"/>
                <w:color w:val="000000" w:themeColor="text1"/>
                <w:sz w:val="24"/>
                <w:szCs w:val="24"/>
              </w:rPr>
              <w:t>2022- 1</w:t>
            </w:r>
            <w:r w:rsidR="00220942" w:rsidRPr="004153DE">
              <w:rPr>
                <w:rFonts w:eastAsia="Calibri"/>
                <w:color w:val="000000" w:themeColor="text1"/>
                <w:sz w:val="24"/>
                <w:szCs w:val="24"/>
              </w:rPr>
              <w:t>1.0</w:t>
            </w:r>
            <w:r w:rsidR="005541B3" w:rsidRPr="004153DE">
              <w:rPr>
                <w:rFonts w:eastAsia="Calibri"/>
                <w:color w:val="000000" w:themeColor="text1"/>
                <w:sz w:val="24"/>
                <w:szCs w:val="24"/>
              </w:rPr>
              <w:t xml:space="preserve">0 </w:t>
            </w:r>
          </w:p>
          <w:p w14:paraId="422D0193" w14:textId="261C163E" w:rsidR="23DD67B4" w:rsidRPr="004153DE" w:rsidRDefault="005541B3" w:rsidP="23DD67B4">
            <w:pPr>
              <w:pStyle w:val="TableParagraph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A401</w:t>
            </w:r>
          </w:p>
        </w:tc>
      </w:tr>
      <w:tr w:rsidR="23DD67B4" w:rsidRPr="004153DE" w14:paraId="7FF391D3" w14:textId="77777777" w:rsidTr="004153DE">
        <w:trPr>
          <w:trHeight w:val="525"/>
        </w:trPr>
        <w:tc>
          <w:tcPr>
            <w:tcW w:w="24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F3ED2A2" w14:textId="09155510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Matematik ve Fen</w:t>
            </w:r>
          </w:p>
          <w:p w14:paraId="6053E042" w14:textId="67EF39AE" w:rsidR="23DD67B4" w:rsidRPr="004153DE" w:rsidRDefault="23DD67B4" w:rsidP="23DD67B4">
            <w:pPr>
              <w:pStyle w:val="TableParagraph"/>
              <w:spacing w:line="228" w:lineRule="exact"/>
              <w:ind w:left="263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leri Eğitimi</w:t>
            </w:r>
          </w:p>
        </w:tc>
        <w:tc>
          <w:tcPr>
            <w:tcW w:w="17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EEB8D3" w14:textId="7CD4A125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Fen Bilgisi</w:t>
            </w:r>
          </w:p>
          <w:p w14:paraId="4F7CFCFB" w14:textId="35846738" w:rsidR="23DD67B4" w:rsidRPr="004153DE" w:rsidRDefault="23DD67B4" w:rsidP="23DD67B4">
            <w:pPr>
              <w:pStyle w:val="TableParagraph"/>
              <w:spacing w:line="228" w:lineRule="exact"/>
              <w:ind w:right="166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Eğitimi</w:t>
            </w:r>
          </w:p>
        </w:tc>
        <w:tc>
          <w:tcPr>
            <w:tcW w:w="12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E078512" w14:textId="2CEEAB9C" w:rsidR="23DD67B4" w:rsidRPr="004153DE" w:rsidRDefault="23DD67B4" w:rsidP="23DD67B4">
            <w:pPr>
              <w:pStyle w:val="TableParagraph"/>
              <w:spacing w:before="130"/>
              <w:ind w:left="52" w:right="46"/>
              <w:rPr>
                <w:rFonts w:eastAsia="Calibri"/>
                <w:color w:val="313131"/>
                <w:sz w:val="24"/>
                <w:szCs w:val="24"/>
              </w:rPr>
            </w:pPr>
            <w:r w:rsidRPr="004153DE">
              <w:rPr>
                <w:rFonts w:eastAsia="Calibri"/>
                <w:color w:val="313131"/>
                <w:sz w:val="24"/>
                <w:szCs w:val="24"/>
              </w:rPr>
              <w:t>EBE8001</w:t>
            </w:r>
          </w:p>
        </w:tc>
        <w:tc>
          <w:tcPr>
            <w:tcW w:w="311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DD1848" w14:textId="0DA29B99" w:rsidR="23DD67B4" w:rsidRPr="004153DE" w:rsidRDefault="23DD67B4" w:rsidP="23DD67B4">
            <w:pPr>
              <w:pStyle w:val="TableParagraph"/>
              <w:spacing w:before="130"/>
              <w:ind w:left="0"/>
              <w:rPr>
                <w:rFonts w:eastAsia="Calibri"/>
                <w:color w:val="000000" w:themeColor="text1"/>
                <w:sz w:val="24"/>
                <w:szCs w:val="24"/>
              </w:rPr>
            </w:pPr>
            <w:r w:rsidRPr="004153DE">
              <w:rPr>
                <w:rFonts w:eastAsia="Calibri"/>
                <w:color w:val="000000" w:themeColor="text1"/>
                <w:sz w:val="24"/>
                <w:szCs w:val="24"/>
              </w:rPr>
              <w:t>Bilimsel Araştırma Teknikleri ve Yayın Etiği</w:t>
            </w:r>
          </w:p>
        </w:tc>
        <w:tc>
          <w:tcPr>
            <w:tcW w:w="368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08A5E4D" w14:textId="1D7511C8" w:rsidR="23DD67B4" w:rsidRPr="004153DE" w:rsidRDefault="00A948B2" w:rsidP="23DD67B4">
            <w:pPr>
              <w:widowControl w:val="0"/>
              <w:spacing w:before="130"/>
              <w:ind w:left="93" w:right="88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4153D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Doç.Dr.Devrim</w:t>
            </w:r>
            <w:proofErr w:type="spellEnd"/>
            <w:proofErr w:type="gramEnd"/>
            <w:r w:rsidRPr="004153D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ERDEM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3E7428" w14:textId="7F4E1798" w:rsidR="23DD67B4" w:rsidRPr="004153DE" w:rsidRDefault="009B2D51" w:rsidP="23DD67B4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4153D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7.11.2022-1</w:t>
            </w:r>
            <w:r w:rsidR="00B027A4" w:rsidRPr="004153D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4153D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.00</w:t>
            </w:r>
            <w:r w:rsidR="004153D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 / Z-07</w:t>
            </w:r>
            <w:bookmarkStart w:id="0" w:name="_GoBack"/>
            <w:bookmarkEnd w:id="0"/>
          </w:p>
        </w:tc>
      </w:tr>
    </w:tbl>
    <w:p w14:paraId="0755B5D2" w14:textId="2AE49CD5" w:rsidR="23DD67B4" w:rsidRPr="004153DE" w:rsidRDefault="23DD67B4" w:rsidP="23DD67B4">
      <w:pPr>
        <w:rPr>
          <w:rFonts w:ascii="Times New Roman" w:hAnsi="Times New Roman" w:cs="Times New Roman"/>
          <w:sz w:val="24"/>
          <w:szCs w:val="24"/>
        </w:rPr>
      </w:pPr>
    </w:p>
    <w:sectPr w:rsidR="23DD67B4" w:rsidRPr="004153DE" w:rsidSect="004153DE">
      <w:pgSz w:w="16838" w:h="11906" w:orient="landscape"/>
      <w:pgMar w:top="142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DG2MDQ3sLS0MDVR0lEKTi0uzszPAykwqgUAXESmRCwAAAA="/>
  </w:docVars>
  <w:rsids>
    <w:rsidRoot w:val="1A032BB8"/>
    <w:rsid w:val="000D09DE"/>
    <w:rsid w:val="00190439"/>
    <w:rsid w:val="00220942"/>
    <w:rsid w:val="004153DE"/>
    <w:rsid w:val="00426284"/>
    <w:rsid w:val="005541B3"/>
    <w:rsid w:val="005861B1"/>
    <w:rsid w:val="006D2039"/>
    <w:rsid w:val="006D285C"/>
    <w:rsid w:val="00924E91"/>
    <w:rsid w:val="009B2D51"/>
    <w:rsid w:val="009E1301"/>
    <w:rsid w:val="00A948B2"/>
    <w:rsid w:val="00AE4B10"/>
    <w:rsid w:val="00B027A4"/>
    <w:rsid w:val="00C81062"/>
    <w:rsid w:val="00C94831"/>
    <w:rsid w:val="00DA67B4"/>
    <w:rsid w:val="00ED16FE"/>
    <w:rsid w:val="00F2533D"/>
    <w:rsid w:val="00F91A27"/>
    <w:rsid w:val="074F0860"/>
    <w:rsid w:val="0EAA7B22"/>
    <w:rsid w:val="15F61947"/>
    <w:rsid w:val="1A032BB8"/>
    <w:rsid w:val="20645CD3"/>
    <w:rsid w:val="23DD67B4"/>
    <w:rsid w:val="31A2C8F6"/>
    <w:rsid w:val="3B1BFEE8"/>
    <w:rsid w:val="3B3082DF"/>
    <w:rsid w:val="52FDE4A8"/>
    <w:rsid w:val="5635856A"/>
    <w:rsid w:val="66E81EA2"/>
    <w:rsid w:val="689CE4A5"/>
    <w:rsid w:val="69DBE2B7"/>
    <w:rsid w:val="6D95854E"/>
    <w:rsid w:val="779DF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032BB8"/>
  <w15:chartTrackingRefBased/>
  <w15:docId w15:val="{9368D643-67BD-4683-9924-A60622366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23DD67B4"/>
    <w:pPr>
      <w:widowControl w:val="0"/>
      <w:spacing w:after="0"/>
      <w:ind w:left="177"/>
    </w:pPr>
    <w:rPr>
      <w:rFonts w:ascii="Times New Roman" w:eastAsia="Times New Roman" w:hAnsi="Times New Roman" w:cs="Times New Roman"/>
      <w:lang w:eastAsia="tr-TR" w:bidi="tr-TR"/>
    </w:rPr>
  </w:style>
  <w:style w:type="table" w:styleId="TabloKlavuzu">
    <w:name w:val="Table Grid"/>
    <w:basedOn w:val="NormalTablo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uiPriority w:val="1"/>
    <w:qFormat/>
    <w:rsid w:val="004153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Yavuz</dc:creator>
  <cp:keywords/>
  <dc:description/>
  <cp:lastModifiedBy>FUJITSU</cp:lastModifiedBy>
  <cp:revision>21</cp:revision>
  <dcterms:created xsi:type="dcterms:W3CDTF">2022-10-24T23:10:00Z</dcterms:created>
  <dcterms:modified xsi:type="dcterms:W3CDTF">2022-11-09T10:34:00Z</dcterms:modified>
</cp:coreProperties>
</file>